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6A1C6434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r w:rsidR="006976D4">
        <w:fldChar w:fldCharType="begin"/>
      </w:r>
      <w:r w:rsidR="00D743B7">
        <w:instrText xml:space="preserve">HYPERLINK "https://softuni.bg/trainings/3609/programming-fundamentals-with-python-january-2022" \h </w:instrText>
      </w:r>
      <w:r w:rsidR="006976D4">
        <w:fldChar w:fldCharType="separate"/>
      </w:r>
      <w:r>
        <w:rPr>
          <w:rStyle w:val="InternetLink"/>
          <w:lang w:val="bg-BG"/>
        </w:rPr>
        <w:t>Python Fundamentals Course @SoftUni</w:t>
      </w:r>
      <w:r w:rsidR="006976D4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r w:rsidR="006976D4">
        <w:fldChar w:fldCharType="begin"/>
      </w:r>
      <w:r w:rsidR="006976D4">
        <w:instrText xml:space="preserve"> HYPERLINK "https://judge.softuni.org/Contests/1724" \h </w:instrText>
      </w:r>
      <w:r w:rsidR="006976D4">
        <w:fldChar w:fldCharType="separate"/>
      </w:r>
      <w:r w:rsidR="0092679B">
        <w:rPr>
          <w:rStyle w:val="InternetLink"/>
          <w:lang w:val="bg-BG"/>
        </w:rPr>
        <w:t>https://judge.softu</w:t>
      </w:r>
      <w:r w:rsidR="0092679B">
        <w:rPr>
          <w:rStyle w:val="InternetLink"/>
          <w:lang w:val="bg-BG"/>
        </w:rPr>
        <w:t>n</w:t>
      </w:r>
      <w:r w:rsidR="0092679B">
        <w:rPr>
          <w:rStyle w:val="InternetLink"/>
          <w:lang w:val="bg-BG"/>
        </w:rPr>
        <w:t>i.org/Contests/1724</w:t>
      </w:r>
      <w:r w:rsidR="006976D4">
        <w:rPr>
          <w:rStyle w:val="InternetLink"/>
          <w:lang w:val="bg-BG"/>
        </w:rPr>
        <w:fldChar w:fldCharType="end"/>
      </w:r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1894CBED" w14:textId="3AD73296" w:rsidR="00995067" w:rsidRPr="0092679B" w:rsidRDefault="00C41E10" w:rsidP="00881110">
      <w:r>
        <w:t xml:space="preserve">You will receive </w:t>
      </w:r>
      <w:r>
        <w:rPr>
          <w:b/>
        </w:rPr>
        <w:t>3 strings</w:t>
      </w:r>
      <w:r>
        <w:t xml:space="preserve">: (tail, body, head)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in a list so that the animal looks normal again: (head, body, tail)</w:t>
      </w:r>
      <w:r w:rsidR="006576DA"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proofErr w:type="gramStart"/>
            <w:r w:rsidRPr="00D743B7">
              <w:rPr>
                <w:rFonts w:ascii="Consolas" w:hAnsi="Consolas"/>
              </w:rPr>
              <w:t>my</w:t>
            </w:r>
            <w:proofErr w:type="gramEnd"/>
            <w:r w:rsidRPr="00D743B7">
              <w:rPr>
                <w:rFonts w:ascii="Consolas" w:hAnsi="Consolas"/>
              </w:rPr>
              <w:t xml:space="preserve">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bookmarkStart w:id="0" w:name="_GoBack"/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End w:id="0"/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</w:t>
      </w:r>
      <w:proofErr w:type="spellStart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</w:t>
      </w:r>
      <w:proofErr w:type="spellStart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SoftUni</w:t>
            </w:r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study at SoftUni</w:t>
            </w:r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I learn Python at SoftUni</w:t>
            </w:r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study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earn Python at SoftUni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A37DFD" w14:textId="77777777" w:rsidR="006976D4" w:rsidRDefault="006976D4">
      <w:pPr>
        <w:spacing w:before="0" w:after="0" w:line="240" w:lineRule="auto"/>
      </w:pPr>
      <w:r>
        <w:separator/>
      </w:r>
    </w:p>
  </w:endnote>
  <w:endnote w:type="continuationSeparator" w:id="0">
    <w:p w14:paraId="05BC8D38" w14:textId="77777777" w:rsidR="006976D4" w:rsidRDefault="006976D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br2sb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B3Ldrx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fsyM/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F2799E" w14:textId="77777777" w:rsidR="006976D4" w:rsidRDefault="006976D4">
      <w:pPr>
        <w:spacing w:before="0" w:after="0" w:line="240" w:lineRule="auto"/>
      </w:pPr>
      <w:r>
        <w:separator/>
      </w:r>
    </w:p>
  </w:footnote>
  <w:footnote w:type="continuationSeparator" w:id="0">
    <w:p w14:paraId="19F9DF77" w14:textId="77777777" w:rsidR="006976D4" w:rsidRDefault="006976D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7"/>
  </w:num>
  <w:num w:numId="6">
    <w:abstractNumId w:val="0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rAUAxobwlywAAAA="/>
  </w:docVars>
  <w:rsids>
    <w:rsidRoot w:val="00995067"/>
    <w:rsid w:val="0002754F"/>
    <w:rsid w:val="000E5FC5"/>
    <w:rsid w:val="0029559E"/>
    <w:rsid w:val="00396BEF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C41E10"/>
    <w:rsid w:val="00C86D0B"/>
    <w:rsid w:val="00CE5233"/>
    <w:rsid w:val="00D72E59"/>
    <w:rsid w:val="00D73E70"/>
    <w:rsid w:val="00D743B7"/>
    <w:rsid w:val="00D74757"/>
    <w:rsid w:val="00E86AB3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5</Pages>
  <Words>637</Words>
  <Characters>363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oana</cp:lastModifiedBy>
  <cp:revision>29</cp:revision>
  <cp:lastPrinted>2015-10-26T22:35:00Z</cp:lastPrinted>
  <dcterms:created xsi:type="dcterms:W3CDTF">2019-11-12T12:29:00Z</dcterms:created>
  <dcterms:modified xsi:type="dcterms:W3CDTF">2021-12-21T14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